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66D3" w14:textId="77777777" w:rsidR="00004703" w:rsidRPr="00EC488F" w:rsidRDefault="0000470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z w:val="19"/>
          <w:szCs w:val="19"/>
        </w:rPr>
      </w:pPr>
      <w:r w:rsidRPr="00EC488F">
        <w:rPr>
          <w:rFonts w:ascii="Verdana" w:eastAsiaTheme="minorHAnsi" w:hAnsi="Verdana" w:cs="TTdcr10"/>
          <w:b/>
          <w:sz w:val="19"/>
          <w:szCs w:val="19"/>
        </w:rPr>
        <w:t>Dr. Pierre-Alexandre Balland</w:t>
      </w:r>
    </w:p>
    <w:p w14:paraId="3A929E18" w14:textId="77777777" w:rsidR="00004703" w:rsidRPr="00EC488F" w:rsidRDefault="00004703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19"/>
          <w:szCs w:val="19"/>
        </w:rPr>
      </w:pPr>
    </w:p>
    <w:p w14:paraId="25C7D8DC" w14:textId="4096EA43" w:rsidR="00597CF1" w:rsidRPr="006D4486" w:rsidRDefault="00C910D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</w:rPr>
      </w:pPr>
      <w:r w:rsidRPr="006D4486">
        <w:rPr>
          <w:rFonts w:ascii="Verdana" w:eastAsiaTheme="minorHAnsi" w:hAnsi="Verdana" w:cs="TTdcr10"/>
          <w:sz w:val="19"/>
          <w:szCs w:val="19"/>
        </w:rPr>
        <w:t>Associate</w:t>
      </w:r>
      <w:r w:rsidR="00004703" w:rsidRPr="006D4486">
        <w:rPr>
          <w:rFonts w:ascii="Verdana" w:eastAsiaTheme="minorHAnsi" w:hAnsi="Verdana" w:cs="TTdcr10"/>
          <w:sz w:val="19"/>
          <w:szCs w:val="19"/>
        </w:rPr>
        <w:t xml:space="preserve"> Professor</w:t>
      </w:r>
      <w:r w:rsidR="00195630" w:rsidRPr="006D4486">
        <w:rPr>
          <w:rFonts w:ascii="Verdana" w:eastAsiaTheme="minorHAnsi" w:hAnsi="Verdana" w:cs="TTdcr10"/>
          <w:sz w:val="19"/>
          <w:szCs w:val="19"/>
        </w:rPr>
        <w:t xml:space="preserve"> - </w:t>
      </w:r>
      <w:r w:rsidR="00195630" w:rsidRPr="006D4486">
        <w:rPr>
          <w:rFonts w:ascii="Verdana" w:eastAsiaTheme="minorHAnsi" w:hAnsi="Verdana" w:cs="TTdcr10"/>
          <w:sz w:val="19"/>
          <w:szCs w:val="19"/>
        </w:rPr>
        <w:t xml:space="preserve">Utrecht University   </w:t>
      </w:r>
      <w:r w:rsidR="00030E78" w:rsidRPr="006D4486">
        <w:rPr>
          <w:rFonts w:ascii="Verdana" w:eastAsiaTheme="minorHAnsi" w:hAnsi="Verdana" w:cs="TTdcr10"/>
          <w:sz w:val="19"/>
          <w:szCs w:val="19"/>
        </w:rPr>
        <w:tab/>
      </w:r>
      <w:r w:rsidR="00030E78" w:rsidRPr="006D4486">
        <w:rPr>
          <w:rFonts w:ascii="Verdana" w:eastAsiaTheme="minorHAnsi" w:hAnsi="Verdana" w:cs="TTdcr10"/>
          <w:sz w:val="19"/>
          <w:szCs w:val="19"/>
        </w:rPr>
        <w:tab/>
      </w:r>
      <w:r w:rsidR="00245505" w:rsidRPr="006D4486">
        <w:rPr>
          <w:rFonts w:ascii="Verdana" w:eastAsiaTheme="minorHAnsi" w:hAnsi="Verdana" w:cs="TTdcr10"/>
          <w:sz w:val="19"/>
          <w:szCs w:val="19"/>
        </w:rPr>
        <w:t xml:space="preserve">  </w:t>
      </w:r>
      <w:r w:rsidR="00245505" w:rsidRPr="006D4486">
        <w:rPr>
          <w:rFonts w:ascii="Verdana" w:eastAsiaTheme="minorHAnsi" w:hAnsi="Verdana" w:cs="TTdcr10"/>
          <w:sz w:val="19"/>
          <w:szCs w:val="19"/>
        </w:rPr>
        <w:tab/>
      </w:r>
      <w:r w:rsidR="00195630" w:rsidRPr="006D4486">
        <w:rPr>
          <w:rFonts w:ascii="Verdana" w:eastAsiaTheme="minorHAnsi" w:hAnsi="Verdana" w:cs="TTdcr10"/>
          <w:sz w:val="19"/>
          <w:szCs w:val="19"/>
        </w:rPr>
        <w:tab/>
      </w:r>
      <w:r w:rsidR="00030E78" w:rsidRPr="006D4486">
        <w:rPr>
          <w:rFonts w:ascii="Verdana" w:eastAsiaTheme="minorHAnsi" w:hAnsi="Verdana" w:cs="TTdcr10"/>
          <w:sz w:val="19"/>
          <w:szCs w:val="19"/>
        </w:rPr>
        <w:t xml:space="preserve">E-mail: </w:t>
      </w:r>
      <w:hyperlink r:id="rId7" w:history="1">
        <w:r w:rsidR="00245505" w:rsidRPr="006D4486">
          <w:rPr>
            <w:rStyle w:val="Hyperlink"/>
            <w:rFonts w:ascii="Verdana" w:eastAsiaTheme="minorHAnsi" w:hAnsi="Verdana" w:cs="TTdcr10"/>
            <w:sz w:val="19"/>
            <w:szCs w:val="19"/>
          </w:rPr>
          <w:t>p.balland@uu.nl</w:t>
        </w:r>
      </w:hyperlink>
    </w:p>
    <w:p w14:paraId="634B8851" w14:textId="77777777" w:rsidR="00862648" w:rsidRDefault="00195630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</w:rPr>
      </w:pPr>
      <w:r w:rsidRPr="006D4486">
        <w:rPr>
          <w:rFonts w:ascii="Verdana" w:eastAsiaTheme="minorHAnsi" w:hAnsi="Verdana" w:cs="TTdcr10"/>
          <w:sz w:val="19"/>
          <w:szCs w:val="19"/>
        </w:rPr>
        <w:t xml:space="preserve">Visiting Professor </w:t>
      </w:r>
      <w:r w:rsidR="006B61F5" w:rsidRPr="006D4486">
        <w:rPr>
          <w:rFonts w:ascii="Verdana" w:eastAsiaTheme="minorHAnsi" w:hAnsi="Verdana" w:cs="TTdcr10"/>
          <w:sz w:val="19"/>
          <w:szCs w:val="19"/>
        </w:rPr>
        <w:t>–</w:t>
      </w:r>
      <w:r w:rsidRPr="006D4486">
        <w:rPr>
          <w:rFonts w:ascii="Verdana" w:eastAsiaTheme="minorHAnsi" w:hAnsi="Verdana" w:cs="TTdcr10"/>
          <w:sz w:val="19"/>
          <w:szCs w:val="19"/>
        </w:rPr>
        <w:t xml:space="preserve"> </w:t>
      </w:r>
      <w:r w:rsidR="006B61F5" w:rsidRPr="006D4486">
        <w:rPr>
          <w:rFonts w:ascii="Verdana" w:eastAsiaTheme="minorHAnsi" w:hAnsi="Verdana" w:cs="TTdcr10"/>
          <w:sz w:val="19"/>
          <w:szCs w:val="19"/>
        </w:rPr>
        <w:t>AI Toulouse Institute</w:t>
      </w:r>
      <w:r w:rsidRPr="006D4486">
        <w:rPr>
          <w:rFonts w:ascii="Verdana" w:eastAsiaTheme="minorHAnsi" w:hAnsi="Verdana" w:cs="TTdcr10"/>
          <w:sz w:val="19"/>
          <w:szCs w:val="19"/>
        </w:rPr>
        <w:tab/>
      </w:r>
      <w:r w:rsidRPr="006D4486">
        <w:rPr>
          <w:rFonts w:ascii="Verdana" w:eastAsiaTheme="minorHAnsi" w:hAnsi="Verdana" w:cs="TTdcr10"/>
          <w:sz w:val="19"/>
          <w:szCs w:val="19"/>
        </w:rPr>
        <w:tab/>
      </w:r>
      <w:r w:rsidRPr="006D4486">
        <w:rPr>
          <w:rFonts w:ascii="Verdana" w:eastAsiaTheme="minorHAnsi" w:hAnsi="Verdana" w:cs="TTdcr10"/>
          <w:sz w:val="19"/>
          <w:szCs w:val="19"/>
        </w:rPr>
        <w:tab/>
      </w:r>
      <w:r w:rsidRPr="006D4486">
        <w:rPr>
          <w:rFonts w:ascii="Verdana" w:eastAsiaTheme="minorHAnsi" w:hAnsi="Verdana" w:cs="TTdcr10"/>
          <w:sz w:val="19"/>
          <w:szCs w:val="19"/>
        </w:rPr>
        <w:tab/>
      </w:r>
      <w:r w:rsidR="006B61F5" w:rsidRPr="006D4486">
        <w:rPr>
          <w:rFonts w:ascii="Verdana" w:eastAsiaTheme="minorHAnsi" w:hAnsi="Verdana" w:cs="TTdcr10"/>
          <w:sz w:val="19"/>
          <w:szCs w:val="19"/>
        </w:rPr>
        <w:t>Phone: +</w:t>
      </w:r>
      <w:r w:rsidR="006B61F5" w:rsidRPr="006D4486">
        <w:rPr>
          <w:rFonts w:ascii="Verdana" w:eastAsiaTheme="minorHAnsi" w:hAnsi="Verdana" w:cs="TTdcr10"/>
          <w:sz w:val="19"/>
          <w:szCs w:val="19"/>
        </w:rPr>
        <w:t xml:space="preserve">33 609 48 68 50 </w:t>
      </w:r>
    </w:p>
    <w:p w14:paraId="73526F47" w14:textId="157C7970" w:rsidR="00FA2E08" w:rsidRPr="006D4486" w:rsidRDefault="00AD67F4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</w:rPr>
      </w:pPr>
      <w:r w:rsidRPr="006D4486">
        <w:rPr>
          <w:rFonts w:ascii="Verdana" w:eastAsiaTheme="minorHAnsi" w:hAnsi="Verdana" w:cs="TTdcr10"/>
          <w:sz w:val="19"/>
          <w:szCs w:val="19"/>
        </w:rPr>
        <w:t>Princetonlaan 8a</w:t>
      </w:r>
      <w:r w:rsidR="00004703" w:rsidRPr="006D4486">
        <w:rPr>
          <w:rFonts w:ascii="Verdana" w:eastAsiaTheme="minorHAnsi" w:hAnsi="Verdana" w:cs="TTdcr10"/>
          <w:sz w:val="19"/>
          <w:szCs w:val="19"/>
        </w:rPr>
        <w:t>, 358</w:t>
      </w:r>
      <w:r w:rsidRPr="006D4486">
        <w:rPr>
          <w:rFonts w:ascii="Verdana" w:eastAsiaTheme="minorHAnsi" w:hAnsi="Verdana" w:cs="TTdcr10"/>
          <w:sz w:val="19"/>
          <w:szCs w:val="19"/>
        </w:rPr>
        <w:t>4CB</w:t>
      </w:r>
      <w:r w:rsidR="00004703" w:rsidRPr="006D4486">
        <w:rPr>
          <w:rFonts w:ascii="Verdana" w:eastAsiaTheme="minorHAnsi" w:hAnsi="Verdana" w:cs="TTdcr10"/>
          <w:sz w:val="19"/>
          <w:szCs w:val="19"/>
        </w:rPr>
        <w:t xml:space="preserve"> Utrecht</w:t>
      </w:r>
      <w:r w:rsidR="00030E78" w:rsidRPr="006D4486">
        <w:rPr>
          <w:rFonts w:ascii="Verdana" w:eastAsiaTheme="minorHAnsi" w:hAnsi="Verdana" w:cs="TTdcr10"/>
          <w:sz w:val="19"/>
          <w:szCs w:val="19"/>
        </w:rPr>
        <w:t xml:space="preserve"> (The Netherlands)</w:t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030E78" w:rsidRPr="006D4486">
        <w:rPr>
          <w:rFonts w:ascii="Verdana" w:hAnsi="Verdana" w:cs="TTdcr10"/>
          <w:sz w:val="19"/>
          <w:szCs w:val="19"/>
        </w:rPr>
        <w:t xml:space="preserve">Webpage: </w:t>
      </w:r>
      <w:hyperlink r:id="rId8" w:history="1">
        <w:r w:rsidR="006B61F5" w:rsidRPr="006D4486">
          <w:rPr>
            <w:rStyle w:val="Hyperlink"/>
            <w:rFonts w:ascii="Verdana" w:hAnsi="Verdana" w:cs="TTdcr10"/>
            <w:sz w:val="19"/>
            <w:szCs w:val="19"/>
          </w:rPr>
          <w:t>www.paballand.com</w:t>
        </w:r>
      </w:hyperlink>
      <w:r w:rsidR="006B61F5" w:rsidRPr="006D4486">
        <w:rPr>
          <w:rFonts w:ascii="Verdana" w:hAnsi="Verdana" w:cs="TTdcr10"/>
          <w:sz w:val="19"/>
          <w:szCs w:val="19"/>
        </w:rPr>
        <w:t xml:space="preserve"> </w:t>
      </w:r>
      <w:r w:rsidR="00030E78" w:rsidRPr="006D4486">
        <w:rPr>
          <w:rFonts w:ascii="Verdana" w:hAnsi="Verdana" w:cs="TTdcr10"/>
          <w:sz w:val="19"/>
          <w:szCs w:val="19"/>
        </w:rPr>
        <w:t xml:space="preserve">  </w:t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EE618B" w:rsidRPr="006D4486">
        <w:rPr>
          <w:rFonts w:ascii="Verdana" w:eastAsiaTheme="minorHAnsi" w:hAnsi="Verdana" w:cs="TTdcr10"/>
          <w:sz w:val="19"/>
          <w:szCs w:val="19"/>
        </w:rPr>
        <w:tab/>
      </w:r>
      <w:r w:rsidR="00EE618B" w:rsidRPr="006D4486">
        <w:rPr>
          <w:rFonts w:ascii="Verdana" w:hAnsi="Verdana" w:cs="TTdcr10"/>
          <w:sz w:val="19"/>
          <w:szCs w:val="19"/>
        </w:rPr>
        <w:tab/>
      </w:r>
      <w:r w:rsidR="00C150C4" w:rsidRPr="006D4486">
        <w:rPr>
          <w:rFonts w:ascii="Verdana" w:hAnsi="Verdana" w:cs="TTdcr10"/>
          <w:sz w:val="19"/>
          <w:szCs w:val="19"/>
        </w:rPr>
        <w:t xml:space="preserve"> </w:t>
      </w:r>
    </w:p>
    <w:p w14:paraId="3C83E1CB" w14:textId="77777777" w:rsidR="00004703" w:rsidRPr="00005CF6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05CF6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05CF6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05CF6" w:rsidSect="00EE618B">
          <w:headerReference w:type="default" r:id="rId9"/>
          <w:footerReference w:type="default" r:id="rId10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2235AF08" w14:textId="77777777" w:rsidR="00714DD2" w:rsidRPr="00005CF6" w:rsidRDefault="00080B70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Academic appointments</w:t>
      </w:r>
      <w:r w:rsidR="00714DD2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00889D34" w14:textId="77777777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71A979F"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C910D3">
        <w:rPr>
          <w:rFonts w:ascii="Verdana" w:eastAsia="Times New Roman" w:hAnsi="Verdana" w:cs="Times New Roman"/>
          <w:sz w:val="19"/>
          <w:szCs w:val="19"/>
          <w:lang w:eastAsia="fr-FR"/>
        </w:rPr>
        <w:t>2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391D4B" w:rsidRPr="00391D4B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Artificial and Natural Intelligence Toulouse Institute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6430EC8E" w14:textId="0E1F2F8F" w:rsidR="00526EF0" w:rsidRPr="00391D4B" w:rsidRDefault="00526EF0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 w:rsidRPr="00391D4B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            </w:t>
      </w:r>
      <w:r w:rsidR="00391D4B"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81FE472" w14:textId="39448F7E" w:rsidR="00840919" w:rsidRPr="00E56460" w:rsidRDefault="00840919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>202</w:t>
      </w:r>
      <w:r w:rsidR="00E31430">
        <w:rPr>
          <w:rFonts w:ascii="Verdana" w:eastAsia="Times New Roman" w:hAnsi="Verdana" w:cs="Times New Roman"/>
          <w:sz w:val="19"/>
          <w:szCs w:val="19"/>
          <w:lang w:eastAsia="fr-FR"/>
        </w:rPr>
        <w:t>0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       </w:t>
      </w:r>
      <w:r w:rsidR="00391D4B" w:rsidRPr="00E56460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Utrecht University</w:t>
      </w:r>
      <w:r w:rsidR="00391D4B" w:rsidRPr="00E5646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27259708" w14:textId="36BA6359" w:rsidR="00840919" w:rsidRDefault="00840919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  <w:t xml:space="preserve">             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Associate Professor </w:t>
      </w:r>
      <w:r w:rsid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47988B6" w14:textId="735E7868" w:rsidR="0087646B" w:rsidRDefault="0087646B" w:rsidP="0087646B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DG</w:t>
      </w:r>
      <w:r w:rsidRPr="0087646B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for Research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&amp;</w:t>
      </w:r>
      <w:r w:rsidRPr="0087646B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Innovation</w:t>
      </w:r>
      <w:r w:rsidR="0004441F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- </w:t>
      </w:r>
      <w:r w:rsidRPr="0087646B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European Commission</w:t>
      </w:r>
    </w:p>
    <w:p w14:paraId="0C819C88" w14:textId="35183992" w:rsidR="0087646B" w:rsidRDefault="0087646B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  <w:t xml:space="preserve">             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>ESIR Expert Group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364B6A61" w14:textId="3F671E4F" w:rsidR="0004441F" w:rsidRDefault="0004441F" w:rsidP="0004441F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Media Lab - </w:t>
      </w:r>
      <w:r w:rsidR="009C571D" w:rsidRPr="009C571D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Massachusetts Institute of Technology</w:t>
      </w:r>
    </w:p>
    <w:p w14:paraId="063CD57F" w14:textId="7F290754" w:rsidR="0004441F" w:rsidRDefault="0004441F" w:rsidP="0004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  <w:t xml:space="preserve">             </w:t>
      </w:r>
      <w:r w:rsidR="009C571D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Visiting Professor 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249C02BA" w14:textId="1696DDC3" w:rsidR="00892398" w:rsidRPr="00005CF6" w:rsidRDefault="00892398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             </w:t>
      </w:r>
      <w:r w:rsidRPr="00892398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University of California, Los Angel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1021724A" w14:textId="34C62F9F" w:rsidR="00892398" w:rsidRPr="00005CF6" w:rsidRDefault="00892398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Visiting Professor</w:t>
      </w:r>
    </w:p>
    <w:p w14:paraId="71949B6F" w14:textId="28DEB5EC" w:rsidR="00444A72" w:rsidRPr="00E56460" w:rsidRDefault="00444A72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4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20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       </w:t>
      </w:r>
      <w:r w:rsidRPr="00E56460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Utrecht University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6D1BF3B2" w14:textId="1EE6DA92" w:rsidR="00444A72" w:rsidRDefault="00444A72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  <w:t xml:space="preserve">             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>Assistant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Professor 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9A30EE8" w14:textId="00100382" w:rsidR="00444A72" w:rsidRPr="00005CF6" w:rsidRDefault="00444A72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2016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444A72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Lund Universi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7F7FDE3A" w14:textId="420A41F1" w:rsidR="00444A72" w:rsidRDefault="00444A72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Research Associate 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</w:t>
      </w:r>
    </w:p>
    <w:p w14:paraId="2D965B1C" w14:textId="18BA1534" w:rsidR="00444A72" w:rsidRPr="00E56460" w:rsidRDefault="00444A72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0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4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       </w:t>
      </w:r>
      <w:r w:rsidRPr="00E56460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Utrecht University</w:t>
      </w:r>
      <w:r w:rsidRPr="00E5646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1E90A1A8" w14:textId="58BA2132" w:rsidR="00444A72" w:rsidRPr="00444A72" w:rsidRDefault="00444A72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P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  <w:t xml:space="preserve">             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Post-Doctoral researcher 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755A82B1" w14:textId="4B3990AE" w:rsidR="00444A72" w:rsidRPr="00005CF6" w:rsidRDefault="00444A72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3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7C75AE" w:rsidRPr="007C75AE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Eindhoven University of Technology</w:t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2C54C05B" w14:textId="7A703CD2" w:rsidR="00444A72" w:rsidRPr="00005CF6" w:rsidRDefault="00444A72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ssociate in Innovation Studies</w:t>
      </w:r>
    </w:p>
    <w:p w14:paraId="4A6426DE" w14:textId="46CEB7EF" w:rsidR="00444A72" w:rsidRPr="007C75AE" w:rsidRDefault="00444A72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7C75AE" w:rsidRPr="007C75AE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University of Toulouse</w:t>
      </w:r>
      <w:r w:rsidR="007C75AE" w:rsidRPr="007C75AE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</w:p>
    <w:p w14:paraId="7F33FB3F" w14:textId="697AB1D2" w:rsidR="00444A72" w:rsidRPr="00005CF6" w:rsidRDefault="00444A72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eaching Assistant</w:t>
      </w:r>
      <w:r w:rsidR="007C75A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005CF6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Education</w:t>
      </w:r>
      <w:r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University of Toulouse</w:t>
      </w:r>
    </w:p>
    <w:p w14:paraId="1B620425" w14:textId="77777777" w:rsidR="00116C4B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</w:t>
      </w:r>
    </w:p>
    <w:p w14:paraId="1A45B6F7" w14:textId="77777777" w:rsidR="00E80E9F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</w:t>
      </w:r>
    </w:p>
    <w:p w14:paraId="7F88EC0E" w14:textId="77777777" w:rsidR="00C51C69" w:rsidRPr="00005CF6" w:rsidRDefault="00C51C69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005CF6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Grants, </w:t>
      </w:r>
      <w:r w:rsidR="005F7C36" w:rsidRPr="00005CF6">
        <w:rPr>
          <w:rFonts w:ascii="Verdana" w:hAnsi="Verdana" w:cs="Times New Roman"/>
          <w:b/>
          <w:sz w:val="19"/>
          <w:szCs w:val="19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E0CE37F" w14:textId="7B8D8D06" w:rsidR="00870725" w:rsidRPr="00870725" w:rsidRDefault="00870725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24 - 2027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870725">
        <w:rPr>
          <w:rFonts w:ascii="Verdana" w:eastAsia="Times New Roman" w:hAnsi="Verdana" w:cs="Times New Roman"/>
          <w:sz w:val="19"/>
          <w:szCs w:val="19"/>
          <w:lang w:eastAsia="fr-FR"/>
        </w:rPr>
        <w:t>ST4T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win Transition in Europe, </w:t>
      </w:r>
      <w:r w:rsidRPr="0087072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Europe</w:t>
      </w:r>
    </w:p>
    <w:p w14:paraId="5F083B59" w14:textId="62FBB99F" w:rsidR="00CA55BE" w:rsidRPr="00F742E7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F742E7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 w:rsidR="00786AF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9 - 20</w:t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870725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Marie Skłodowska-Curie fellow</w:t>
      </w:r>
      <w:r w:rsidR="00296952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742E7" w:rsidRP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TREND Pro</w:t>
      </w:r>
      <w:r w:rsid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ject, Horizon 2020</w:t>
      </w:r>
    </w:p>
    <w:p w14:paraId="59D9B38D" w14:textId="77777777" w:rsidR="00786AF7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0FCA097C" w14:textId="77777777" w:rsidR="00786AF7" w:rsidRPr="00005CF6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54DA84AE" w14:textId="77777777" w:rsidR="00D25B1C" w:rsidRPr="00005CF6" w:rsidRDefault="00D25B1C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mart Specialization Projec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5E20EE9C" w14:textId="77777777" w:rsidR="00DF6551" w:rsidRPr="00005CF6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&amp; UCLA</w:t>
      </w:r>
    </w:p>
    <w:p w14:paraId="306EC9FD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="00762C7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</w:t>
      </w:r>
      <w:r w:rsidR="00DF655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ward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</w:p>
    <w:p w14:paraId="2547B74B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DC066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Grant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omplex Systems </w:t>
      </w:r>
      <w:r w:rsidR="006134E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ocus Area</w:t>
      </w:r>
      <w:r w:rsidR="002D187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876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4B4F7D8E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Programme, 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 &amp; UCLA</w:t>
      </w:r>
    </w:p>
    <w:p w14:paraId="43908B19" w14:textId="77777777" w:rsidR="00321A92" w:rsidRPr="00005CF6" w:rsidRDefault="00321A92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JPI Urban Europe (co-app)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1B35281C" w14:textId="77777777" w:rsidR="004F7771" w:rsidRPr="00005CF6" w:rsidRDefault="004F777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eed Money Program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aculty of Geosciences, Utrecht University</w:t>
      </w:r>
    </w:p>
    <w:p w14:paraId="61506E78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1E2CE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ctoral Fellowship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rench Ministry of Higher Education and Research</w:t>
      </w:r>
    </w:p>
    <w:p w14:paraId="65AAE98D" w14:textId="77777777" w:rsidR="005F7C36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5 - 2007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Master Scholarship</w:t>
      </w:r>
      <w:r w:rsidR="00164A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150C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idi-Pyrénées Centre for Higher Education</w:t>
      </w:r>
    </w:p>
    <w:p w14:paraId="68CEBF01" w14:textId="77777777" w:rsidR="00C9632D" w:rsidRPr="00005CF6" w:rsidRDefault="00C9632D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E828212" w14:textId="77777777" w:rsidR="00657C20" w:rsidRPr="00005CF6" w:rsidRDefault="005F7C36" w:rsidP="00657C2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Research A</w:t>
      </w:r>
      <w:r w:rsidR="00657C20" w:rsidRPr="00005CF6">
        <w:rPr>
          <w:rFonts w:ascii="Verdana" w:hAnsi="Verdana" w:cs="Times New Roman"/>
          <w:b/>
          <w:sz w:val="19"/>
          <w:szCs w:val="19"/>
        </w:rPr>
        <w:t>reas</w:t>
      </w:r>
      <w:r w:rsidR="00657C20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4FC4DE48" w14:textId="77777777" w:rsidR="00657C20" w:rsidRPr="00005CF6" w:rsidRDefault="00657C20" w:rsidP="00657C2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4E903FA8" w14:textId="1AA3853D" w:rsidR="00850205" w:rsidRPr="00005CF6" w:rsidRDefault="00850205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82C35">
        <w:rPr>
          <w:rFonts w:ascii="Verdana" w:eastAsia="Times New Roman" w:hAnsi="Verdana" w:cs="Times New Roman"/>
          <w:sz w:val="19"/>
          <w:szCs w:val="19"/>
          <w:lang w:eastAsia="fr-FR"/>
        </w:rPr>
        <w:t>Economic Complexity</w:t>
      </w:r>
      <w:r w:rsidR="00E362D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</w:t>
      </w:r>
      <w:r w:rsidR="00B82C3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Applied Artificial Intelligence</w:t>
      </w:r>
    </w:p>
    <w:p w14:paraId="0EE6DF29" w14:textId="099AF474" w:rsidR="00BF3575" w:rsidRPr="00005CF6" w:rsidRDefault="008D50EB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 Systems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362DA">
        <w:rPr>
          <w:rFonts w:ascii="Verdana" w:eastAsia="Times New Roman" w:hAnsi="Verdana" w:cs="Times New Roman"/>
          <w:sz w:val="19"/>
          <w:szCs w:val="19"/>
          <w:lang w:eastAsia="fr-FR"/>
        </w:rPr>
        <w:t>Future of Cities</w:t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Economics of Blockchain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77777777" w:rsidR="00E40429" w:rsidRPr="00EC488F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  <w:lang w:val="es-ES"/>
        </w:rPr>
      </w:pPr>
      <w:r w:rsidRPr="00EC488F">
        <w:rPr>
          <w:rFonts w:ascii="Verdana" w:hAnsi="Verdana" w:cs="Times New Roman"/>
          <w:b/>
          <w:sz w:val="19"/>
          <w:szCs w:val="19"/>
          <w:lang w:val="es-ES"/>
        </w:rPr>
        <w:t xml:space="preserve">Keynotes </w:t>
      </w:r>
    </w:p>
    <w:p w14:paraId="669237F5" w14:textId="77777777" w:rsidR="00E40429" w:rsidRPr="00EC488F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</w:p>
    <w:p w14:paraId="6ABF34FA" w14:textId="67F7E011" w:rsidR="004F602E" w:rsidRPr="004F602E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F602E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KÅKÅ|nomics</w:t>
      </w:r>
      <w:r w:rsidRPr="004F602E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festival</w:t>
      </w:r>
      <w:r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of AI applications</w:t>
      </w:r>
      <w:r w:rsidRPr="004F602E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, Stavanger (Norway), 2023</w:t>
      </w:r>
      <w:r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upcoming)</w:t>
      </w:r>
    </w:p>
    <w:p w14:paraId="0018073F" w14:textId="0089FF54" w:rsidR="004F602E" w:rsidRPr="004F602E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F602E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European AI conference, Vienna, 2023 (upco</w:t>
      </w:r>
      <w:r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ming) </w:t>
      </w:r>
    </w:p>
    <w:p w14:paraId="0C448D70" w14:textId="51EDA5F6" w:rsidR="004F602E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Economic Complexity Conference, Harvard Kennedy School, 2023</w:t>
      </w:r>
    </w:p>
    <w:p w14:paraId="063978BA" w14:textId="3C5C6A43" w:rsidR="009B1DD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AI &amp; the </w:t>
      </w:r>
      <w:r w:rsidR="009B1DD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Future of Wo</w:t>
      </w:r>
      <w:r w:rsidR="009B1DD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k Workshop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Cambridge MA, </w:t>
      </w:r>
      <w:r w:rsidRPr="009B1DD4">
        <w:rPr>
          <w:rFonts w:ascii="Verdana" w:eastAsia="Times New Roman" w:hAnsi="Verdana" w:cs="Times New Roman"/>
          <w:sz w:val="19"/>
          <w:szCs w:val="19"/>
          <w:lang w:eastAsia="fr-FR"/>
        </w:rPr>
        <w:t>MIT Media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9B1DD4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851955A" w14:textId="792E7488" w:rsidR="00343EDF" w:rsidRPr="009B1DD4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B1DD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rban Economy Forum (UEF) – UN Habitat (Toronto, 2022) </w:t>
      </w:r>
    </w:p>
    <w:p w14:paraId="331BBDEF" w14:textId="681CE77B" w:rsidR="00FC6C6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F602E">
        <w:rPr>
          <w:rFonts w:ascii="Verdana" w:eastAsia="Times New Roman" w:hAnsi="Verdana" w:cs="Times New Roman"/>
          <w:sz w:val="19"/>
          <w:szCs w:val="19"/>
          <w:lang w:eastAsia="fr-FR"/>
        </w:rPr>
        <w:t>Week of innovative Regions in Europ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WIRE)</w:t>
      </w:r>
      <w:r w:rsidR="00FC6C6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Paris-Saclay</w:t>
      </w:r>
      <w:r w:rsidR="00EC488F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2022</w:t>
      </w:r>
    </w:p>
    <w:p w14:paraId="379361D6" w14:textId="51995BA5" w:rsidR="000E78F1" w:rsidRPr="00EC488F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es-ES" w:eastAsia="fr-FR"/>
        </w:rPr>
      </w:pPr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Seminario de Complejidad Económica, Ciudad de Mexico, 2022</w:t>
      </w:r>
    </w:p>
    <w:p w14:paraId="1279A8FE" w14:textId="09832C92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nd Innovation Days of the European Commission (O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21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3000 people)</w:t>
      </w:r>
    </w:p>
    <w:p w14:paraId="6054DCD5" w14:textId="2A9F21E5" w:rsidR="00F91175" w:rsidRDefault="00F91175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European Regional Science Association Annual Conference – ERSA (O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2A8B8F0" w14:textId="66ECF0FE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nd Innovation Days of the European Commission (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9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3000 people)</w:t>
      </w:r>
    </w:p>
    <w:p w14:paraId="0DCB95B3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ian Real Estate Society International Conferenc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600 people)</w:t>
      </w:r>
    </w:p>
    <w:p w14:paraId="563AA49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(Hangzhou, 2019, 200 people)</w:t>
      </w:r>
    </w:p>
    <w:p w14:paraId="22C8B695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Future city innovation (Tianjin, 2019, 200 people)</w:t>
      </w:r>
    </w:p>
    <w:p w14:paraId="09112C6D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 (Utrecht, 2019, 200 people)</w:t>
      </w:r>
    </w:p>
    <w:p w14:paraId="72E21136" w14:textId="77777777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)</w:t>
      </w:r>
    </w:p>
    <w:p w14:paraId="65BB269F" w14:textId="77777777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World Real Estate Forum (Boston, 2018 – </w:t>
      </w:r>
      <w:r w:rsidR="0011252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00 people)</w:t>
      </w:r>
    </w:p>
    <w:p w14:paraId="57C5921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IT Workshop on Economic Complexity (Boston, 2018 – 200 people)</w:t>
      </w:r>
    </w:p>
    <w:p w14:paraId="5181EDD2" w14:textId="77777777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)</w:t>
      </w:r>
    </w:p>
    <w:p w14:paraId="008D61F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Annual Conference (Dublin, 2017 – 600 people)</w:t>
      </w:r>
    </w:p>
    <w:p w14:paraId="4AF4F27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TED Talk - TEDx University of Bordeaux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– 100 people; &gt; </w:t>
      </w:r>
      <w:r w:rsidR="00F742E7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000 views)</w:t>
      </w:r>
    </w:p>
    <w:p w14:paraId="32059020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Annual Conference (Castelló de la Plana, 2013 – 80 people)</w:t>
      </w:r>
    </w:p>
    <w:p w14:paraId="1A76EDF9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B7344F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B7344F">
        <w:rPr>
          <w:rFonts w:ascii="Verdana" w:hAnsi="Verdana" w:cs="Times New Roman"/>
          <w:b/>
          <w:sz w:val="19"/>
          <w:szCs w:val="19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lastRenderedPageBreak/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>INGENIO, University of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>versity Sidi Mohamed Ben Abdellah (Fès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Seminar - Universitat Jaume I de Castelló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Innovation and Growth - University of Pécs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005CF6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Pécs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77777777" w:rsidR="00786AF7" w:rsidRDefault="00786AF7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0B0F3819" w14:textId="77777777" w:rsidR="00B94311" w:rsidRPr="00005CF6" w:rsidRDefault="00B9431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1E7D951" w14:textId="77777777" w:rsidR="007B46B0" w:rsidRPr="00005CF6" w:rsidRDefault="007B46B0" w:rsidP="007B46B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Articles </w:t>
      </w:r>
      <w:r w:rsidR="002C68D8">
        <w:rPr>
          <w:rFonts w:ascii="Verdana" w:hAnsi="Verdana" w:cs="Times New Roman"/>
          <w:b/>
          <w:sz w:val="19"/>
          <w:szCs w:val="19"/>
        </w:rPr>
        <w:t xml:space="preserve">published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 w:rsidR="00A97C90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688E826" w14:textId="77777777" w:rsidR="007B46B0" w:rsidRPr="00005CF6" w:rsidRDefault="007B46B0" w:rsidP="007B46B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0651B8A7" w14:textId="6E5B6955" w:rsidR="000E78F1" w:rsidRPr="000E78F1" w:rsidRDefault="009B35E9" w:rsidP="000E78F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0E78F1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0E78F1" w:rsidRPr="000E78F1">
        <w:rPr>
          <w:rFonts w:ascii="Verdana" w:eastAsia="Times New Roman" w:hAnsi="Verdana" w:cs="Times New Roman"/>
          <w:sz w:val="19"/>
          <w:szCs w:val="19"/>
          <w:lang w:eastAsia="fr-FR"/>
        </w:rPr>
        <w:t>Balland, P.A. &amp; Boschma, R. (2022) Do scientific capabilities in specific domains matter for technological diversification in European regions?, Research Policy, forthcoming.</w:t>
      </w:r>
    </w:p>
    <w:p w14:paraId="24C622B8" w14:textId="4D4DE6F0" w:rsidR="000E78F1" w:rsidRPr="000E78F1" w:rsidRDefault="000E78F1" w:rsidP="000E78F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34. </w:t>
      </w:r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Pinheiro, F., Balland, P.A., Boschma, R. &amp; Hartmann, D. (2022) The Dark Side of the Geography of Innovation. Relatedness, Complexity, and Regional Inequality in Europe, Regional Studies, forthcoming.</w:t>
      </w:r>
    </w:p>
    <w:p w14:paraId="590D0E0C" w14:textId="4039C2FB" w:rsidR="009B35E9" w:rsidRPr="00EC488F" w:rsidRDefault="000E78F1" w:rsidP="000E78F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nl-NL" w:eastAsia="fr-FR"/>
        </w:rPr>
      </w:pPr>
      <w:r w:rsidRPr="00EC488F">
        <w:rPr>
          <w:rFonts w:ascii="Verdana" w:eastAsia="Times New Roman" w:hAnsi="Verdana" w:cs="Times New Roman"/>
          <w:sz w:val="19"/>
          <w:szCs w:val="19"/>
          <w:lang w:val="nl-NL" w:eastAsia="fr-FR"/>
        </w:rPr>
        <w:t>33. Boschma, R. &amp; Balland, P.A. (2022) Nieuwe methode brengt kansen op regionale vernieuwing in kaart, ESB, forthcoming.</w:t>
      </w:r>
    </w:p>
    <w:p w14:paraId="24F676A5" w14:textId="0A84198C" w:rsidR="000E78F1" w:rsidRPr="009B35E9" w:rsidRDefault="000E78F1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Balland, P.A., Broekel, T., Diodato, D., Giuliani, E., Hausmann, R., O’Clery, N. &amp; Rigby, D. (2022) The new paradigm of economic complexity, Research Policy, 51 (3): 1-11.</w:t>
      </w:r>
    </w:p>
    <w:p w14:paraId="1D41BAF6" w14:textId="36E4FBDD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Uhlbach, W., Balland, P.A. &amp; Scherngell, T. (2022) Public R&amp;D funding and new regional specialisations: The contingent role of technological relatedness, Industry and Innovation, forthcoming</w:t>
      </w:r>
    </w:p>
    <w:p w14:paraId="1C534BF4" w14:textId="4ED70E10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Dong, Z., Li, Y., Balland, P.A. &amp; Zheng, S. (2022) Industrial land policy and economic complexity of Chinese Cities, Industry and Innovation, 29 (3).</w:t>
      </w:r>
    </w:p>
    <w:p w14:paraId="7FA846FA" w14:textId="28F03606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Rigby, D., Roesler, C., Kogler, D., Boschma, R. &amp; Balland, P.A. (2022) Do EU regions benefit from Smart Specialization principles?, Regional Studies, forthcoming.</w:t>
      </w:r>
    </w:p>
    <w:p w14:paraId="2A612E5C" w14:textId="7C9F8DA2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Balland, P.A., and Boschma, R. (2021) Mapping the potentials of regions in Europe to contribute to new knowledge production in Industry 4.0 technologies, Regional Studies, forthcoming.</w:t>
      </w:r>
    </w:p>
    <w:p w14:paraId="478B1731" w14:textId="3FEB96C4" w:rsid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Balland, P.A. and Boschma, R. (2021) Complementary Inter-Regional Linkages and Smart Specialization: an Empirical Study on European Regions, Regional Studies, 55 (6): 1059-1070.</w:t>
      </w:r>
    </w:p>
    <w:p w14:paraId="609E2048" w14:textId="3D6785F7" w:rsidR="009B35E9" w:rsidRDefault="0084091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ghssudipour, A., Balland, P.A., and Giuliani, E. (2021) Cast apart by the elites: how status influences assortative matching in industrial clusters, </w:t>
      </w:r>
      <w:r w:rsidRPr="009B35E9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Industry &amp; Innovation</w:t>
      </w:r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9B35E9" w:rsidRPr="009B35E9">
        <w:rPr>
          <w:rFonts w:ascii="Verdana" w:eastAsia="Times New Roman" w:hAnsi="Verdana" w:cs="Times New Roman"/>
          <w:sz w:val="19"/>
          <w:szCs w:val="19"/>
          <w:lang w:eastAsia="fr-FR"/>
        </w:rPr>
        <w:t>28</w:t>
      </w:r>
      <w:r w:rsid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9B35E9" w:rsidRPr="009B35E9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9B35E9">
        <w:rPr>
          <w:rFonts w:ascii="Verdana" w:eastAsia="Times New Roman" w:hAnsi="Verdana" w:cs="Times New Roman"/>
          <w:sz w:val="19"/>
          <w:szCs w:val="19"/>
          <w:lang w:eastAsia="fr-FR"/>
        </w:rPr>
        <w:t>):</w:t>
      </w:r>
      <w:r w:rsidR="009B35E9"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836-859</w:t>
      </w:r>
      <w:r w:rsid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A990230" w14:textId="2B6BC62B" w:rsidR="00840919" w:rsidRDefault="00840919" w:rsidP="002D17A7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</w:t>
      </w:r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Balland, P.A., Jara-Figueroa, C., Petralia, S., Steijn, M., Rigby, D., and Hidalgo, C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Complex Economic Activities Concentrate in Large Cities, </w:t>
      </w:r>
      <w:r w:rsidRPr="00522BAA">
        <w:rPr>
          <w:rFonts w:ascii="Verdana" w:eastAsia="Times New Roman" w:hAnsi="Verdana" w:cs="Times New Roman"/>
          <w:i/>
          <w:sz w:val="19"/>
          <w:szCs w:val="19"/>
          <w:lang w:eastAsia="fr-FR"/>
        </w:rPr>
        <w:t>Nature Human Behavio</w:t>
      </w:r>
      <w:r w:rsidRPr="00F467F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, </w:t>
      </w:r>
      <w:r w:rsidRPr="00F467F5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4</w:t>
      </w:r>
      <w:r w:rsidRPr="00F467F5">
        <w:rPr>
          <w:rFonts w:ascii="Verdana" w:eastAsia="Times New Roman" w:hAnsi="Verdana" w:cs="Times New Roman"/>
          <w:iCs/>
          <w:sz w:val="19"/>
          <w:szCs w:val="19"/>
          <w:lang w:eastAsia="fr-FR"/>
        </w:rPr>
        <w:t>: 248–254.</w:t>
      </w:r>
    </w:p>
    <w:p w14:paraId="774CDEB6" w14:textId="3CA89D2E" w:rsidR="009E2811" w:rsidRPr="00840919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Ascani, A., Bettarelli, L., Resmini, L., and Balland, P. A. (2020) Global networks, local specialisation and regional patterns of innovation, 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49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(8)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</w:p>
    <w:p w14:paraId="5B08DDEF" w14:textId="77777777"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. Ascani, A., Balland, P.A., and Morrison, A. (2020) Heterogeneous foreign direct investment and local innovation in Italian Provinces,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tructural Change and Economic Dynamics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5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: 388-401. </w:t>
      </w:r>
    </w:p>
    <w:p w14:paraId="7E36F05D" w14:textId="77777777" w:rsidR="00522BAA" w:rsidRPr="002D17A7" w:rsidRDefault="00522BAA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Crespo, J. and Rigby, D. (2019) Smart Specialization policy in the EU: Relatedness, Knowledge Complexity and Regional Diversification, </w:t>
      </w:r>
      <w:r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252-126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</w:p>
    <w:p w14:paraId="1CB0181F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and Ravet, J. (2019) Network dynamics in collaborative research in the EU, 2003–2017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Planning Studie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27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811-1837. </w:t>
      </w:r>
    </w:p>
    <w:p w14:paraId="2A9A2C50" w14:textId="77777777" w:rsidR="002D17A7" w:rsidRPr="002D17A7" w:rsidRDefault="006F583C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9D512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cani, A., Balland, P.A., and Morrison, A. (2019) Heterogeneous foreign direct investment and local innovation in Italian Province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Structural Change and Economic Dynamics, forthcoming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7A2C4BD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rnandes, T., Balland, P.A., Morrison, A., and Boschma, R. (2019) What drives the geography of jobs in the US? Unpacking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y and Innovation, forthcomi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A627208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iuliani, E., Balland, P.A., and Matta, A. (2019) Straining but not thriving: Understanding network dynamics in underperforming industrial cluster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19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147–17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6DBD81FB" w14:textId="77777777" w:rsidR="002D17A7" w:rsidRPr="009D5120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Hidalgo, C., Balland, P.A., Boschma, R., Delgado, M., Feldman, M., Frenken, K., Glaeser, E., He, C., Kogler, D., Morrison, A.,  Neffke, F., Rigby, D., Stern, S., Zheng, S., and Zhu, S. (2018)  The Principle of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Unifying Themes in Complex System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IX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): 451-45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1A307BAA" w14:textId="77777777" w:rsidR="009D5120" w:rsidRPr="00B7344F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val="fr-FR" w:eastAsia="fr-FR"/>
        </w:rPr>
        <w:t>6</w:t>
      </w: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Vicente, J., Balland, P.A., and Crespo, J. (2018) Les fondements micro du changement structurel régional: Que nous enseignent 25 ans de proximités?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Revue d'Économie Régionale &amp; Urbaine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val="fr-FR" w:eastAsia="fr-FR"/>
        </w:rPr>
        <w:t>5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(6): 1013-1041. </w:t>
      </w:r>
      <w:r w:rsidR="002D17A7" w:rsidRPr="00B7344F">
        <w:rPr>
          <w:rFonts w:ascii="Verdana" w:eastAsia="Times New Roman" w:hAnsi="Verdana" w:cs="Times New Roman"/>
          <w:sz w:val="19"/>
          <w:szCs w:val="19"/>
          <w:lang w:eastAsia="fr-FR"/>
        </w:rPr>
        <w:t>[Abstract] [PDF]</w:t>
      </w:r>
    </w:p>
    <w:p w14:paraId="5104D770" w14:textId="77777777" w:rsidR="007F4BE9" w:rsidRPr="00005CF6" w:rsidRDefault="00284825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Petralia, S., Balland, P.A., </w:t>
      </w:r>
      <w:r w:rsidR="007F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Climbing the Ladder of Technological Development, </w:t>
      </w:r>
      <w:r w:rsidR="007F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search Policy, </w:t>
      </w:r>
      <w:r w:rsidR="007F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6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956–969.</w:t>
      </w:r>
    </w:p>
    <w:p w14:paraId="41C9C3BF" w14:textId="77777777" w:rsidR="00F604D9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r w:rsidR="00F604D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The Geography of Complex Knowledge, </w:t>
      </w:r>
      <w:r w:rsidR="00F604D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Economic Geography, </w:t>
      </w:r>
      <w:r w:rsidR="00F604D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3 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-23.</w:t>
      </w:r>
    </w:p>
    <w:p w14:paraId="74674AFA" w14:textId="77777777" w:rsidR="006F583C" w:rsidRPr="006F583C" w:rsidRDefault="006F583C" w:rsidP="006F583C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7) A review of Why Information Grows? The Evolution of Order, from Atoms to Economies by César Hidalgo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and Social Geography (TESG), </w:t>
      </w: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258–260.</w:t>
      </w:r>
    </w:p>
    <w:p w14:paraId="39B45BCC" w14:textId="77777777" w:rsidR="00A94BE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Heimeriks, G.</w:t>
      </w:r>
      <w:r w:rsidR="005D42E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How Smart is Specialisation? An Analysis of Specialisation Patterns in Knowledge Production, 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ce and Public Policy, </w:t>
      </w:r>
      <w:r w:rsidR="00D4174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3</w:t>
      </w:r>
      <w:r w:rsidR="00D4174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4): 562-574.</w:t>
      </w:r>
    </w:p>
    <w:p w14:paraId="57326811" w14:textId="77777777" w:rsidR="003C3B67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1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elso-Martinez, J.A., and Morrison, A. (2016) The Dynamics of Technical and Business Knowledge Networks in Industrial Clusters: Embeddedness, status or proximity?, </w:t>
      </w:r>
      <w:r w:rsidR="003C3B67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 Geography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3C3B67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2 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1): 35-60. </w:t>
      </w:r>
    </w:p>
    <w:p w14:paraId="43CF2E8A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Unveiling the geography of historical patents in the United States from 1836 to 1975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ific Data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60074): 1-14. </w:t>
      </w:r>
    </w:p>
    <w:p w14:paraId="7E394037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Rigby, D., and Boschma, R. (2015) The Technological Resilience of U.S.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ambridge Journal of Regions, </w:t>
      </w:r>
      <w:r w:rsidR="007B46B0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Economy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ociet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8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167-18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561873F" w14:textId="77777777" w:rsidR="007B46B0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 and Frenken, K. (2015) Proximity and Innovation: From Statics to Dynamic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9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6): 907-92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98E7319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Balland, P.A. and Kogler, D. (2015) Relatedness and Technological Change in Cities: The rise and fall of technological knowledge in U.S. metropolitan areas from 1981 to 2010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ial and Corporate Change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4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223-25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8E25FA0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oekel, T.,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Modeling Knowledge Networks in Economic Geography: A Discussion of Four Empirical Strateg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he Annals of Regional Science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423-452. </w:t>
      </w:r>
    </w:p>
    <w:p w14:paraId="0F7B32E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Heimeriks, G. and Balland, P.A. (2014) Scientific Knowledge Dynamics and Relatedness in Bio-Tech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3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07-11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45D719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Vaan, M. and Boschma, R. (2013) The Dynamics of Interfirm Networks along the Industry Life Cycle: The Case of the Global Video Games Industry 1987-2007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3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741-76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FDC3A67" w14:textId="77777777" w:rsidR="00A94BE9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Suire, R. and Vicente, J. (2013) Structural and Geographical Patterns of Knowledge Networks in Emerging Technological Standards: Evidence from the European GNSS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s of Innovation and New Technolog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2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47-7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EB934E6" w14:textId="77777777" w:rsidR="007B46B0" w:rsidRPr="00005CF6" w:rsidRDefault="00284825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2) Proximity and the Evolution of Collaboration Networks: Evidence from Research and Development Projects within the Global Navigation Satellite System (GNSS)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6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6): 741-75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5C298359" w14:textId="43E4DE1C" w:rsidR="006F583C" w:rsidRPr="00005CF6" w:rsidRDefault="00A94BE9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cente, J., Balland, P.A. and Brossard, O. (2011) Getting into Networks and Clusters: Evidence from the Midi-Pyrenean Global Navigation Satellite Systems (GNSS) Collaboration Network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5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8): 1059-107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FA0E0A6" w14:textId="77777777" w:rsidR="00FD5EDB" w:rsidRPr="00005CF6" w:rsidRDefault="00FD5EDB" w:rsidP="00FD5EDB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Book Chapters</w:t>
      </w:r>
      <w:r w:rsidR="00284825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9D708B0" w14:textId="77777777" w:rsidR="00FD5EDB" w:rsidRPr="00005CF6" w:rsidRDefault="00FD5EDB" w:rsidP="00FD5EDB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9750D3E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6) Relatedness and the Geography of Innovation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Shearmur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 Carrincazeaux and D. Doloreux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n the Geography of Innovation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Northampton, MA: Edward Elgar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. </w:t>
      </w:r>
    </w:p>
    <w:p w14:paraId="4A8A0466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5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Crespo, P.A.., R. Boschma and P.A. Balland (2016) Resilience, networks and competitiveness: a conceptual framework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Huggins and P. Thompson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f Regions and Competitivenes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heltenham: Edward Elgar, forthcoming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2BD7A714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P.A. Balland and D. Kogler (2015) The geography of interfirm knowledge spillovers in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io-tech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. Crespi and F. Quatraro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The Economics of Knowledge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ystemic Technology Policy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London/New York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B3184EF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Vicente, J., Balland, P.A. and Suire, R. (2013) The structure and geography of collaboration networks in the European GNSS industry: a 1-mode and 2-mode network analysis, in T. Scherngell (ed.) The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graphy of networks and R&amp;D collabor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Advances in Spatial Science Springer Series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5C57010" w14:textId="77777777" w:rsidR="00FD5EDB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 and de Vaan, M. (2014) The Formation of Economic Networks: A Proximity Approach, in A. Torre and F. Wallet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Development and Proximity Rel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orthampton, MA: Edward Elgar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268C1E0" w14:textId="77777777" w:rsidR="00805C89" w:rsidRPr="00005CF6" w:rsidRDefault="00284825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oschma, R. and Frenken, K. (2013) Proximity and Innovation Networks: An Evolutionary Approach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 Cooke (ed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-framing Regional Development: Evolution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Transition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7E25A5D" w14:textId="77777777" w:rsidR="00D8318A" w:rsidRPr="00005CF6" w:rsidRDefault="00D8318A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11B146CE" w14:textId="77777777" w:rsidR="00CB08F9" w:rsidRPr="00005CF6" w:rsidRDefault="00CB08F9" w:rsidP="00CB08F9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olicy Reports</w:t>
      </w:r>
      <w:r w:rsidR="0040016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 </w:t>
      </w:r>
    </w:p>
    <w:p w14:paraId="58F60CF7" w14:textId="77777777" w:rsidR="006A3E09" w:rsidRPr="006A3E09" w:rsidRDefault="000B2085" w:rsidP="006A3E0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3E275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="006A3E09" w:rsidRPr="003E275E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Dixson-Declève, S., Balland, P.A. et al. </w:t>
      </w:r>
      <w:r w:rsidR="006A3E09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Protect, prepare and transform Europe - Recovery and resilience post COVID-19</w:t>
      </w:r>
      <w:r w:rsidR="006A3E09"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="006A3E09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725C3CE7" w14:textId="77777777" w:rsidR="006A3E09" w:rsidRPr="006A3E09" w:rsidRDefault="006A3E09" w:rsidP="006A3E0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lang w:val="en-US"/>
        </w:rPr>
      </w:pPr>
    </w:p>
    <w:p w14:paraId="579951EB" w14:textId="77777777" w:rsidR="00CB08F9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Balland, P.A., and Ravet, J. (2018) 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="00CB08F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FE882B5" w14:textId="77777777" w:rsidR="00A3549A" w:rsidRPr="00005CF6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Linking impacts to open innovation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05EB2789" w14:textId="77777777" w:rsidR="00152311" w:rsidRDefault="00400166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Massard, N., and Balland, P.A. (2010) Quelles collaborations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ntr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cteur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u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rocessu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’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?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="00CB08F9"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générale de la compétitivité, de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="00CB08F9"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295854B7" w14:textId="77777777" w:rsidR="00C038D9" w:rsidRPr="00005CF6" w:rsidRDefault="00C038D9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CB6AED2" w14:textId="77777777" w:rsidR="00152311" w:rsidRPr="00005CF6" w:rsidRDefault="007B3E6E" w:rsidP="00152311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Data and Softwares</w:t>
      </w:r>
      <w:r w:rsidR="00400166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475D8CEC" w14:textId="77777777" w:rsidR="00152311" w:rsidRPr="00005CF6" w:rsidRDefault="00152311" w:rsidP="00152311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F42362" w14:textId="77777777" w:rsidR="00DA1E01" w:rsidRPr="00005CF6" w:rsidRDefault="00400166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6) EconGeo: Computing Key Indicators of the Spatial Distribution of Economic Activities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https://github.com/PABalland/EconGeo</w:t>
      </w:r>
    </w:p>
    <w:p w14:paraId="32FE44CA" w14:textId="77777777" w:rsidR="00DA1E01" w:rsidRPr="00005CF6" w:rsidRDefault="006873BE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HistPat Dataset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rvard Datavers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doi: 10.7910/DVN/BPC15W</w:t>
      </w:r>
    </w:p>
    <w:p w14:paraId="5FA1B94C" w14:textId="77777777" w:rsidR="00D03C9C" w:rsidRPr="00005CF6" w:rsidRDefault="00D03C9C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A4E7020" w14:textId="77777777" w:rsidR="005C332D" w:rsidRPr="00005CF6" w:rsidRDefault="00CB7576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hD Thesis</w:t>
      </w:r>
    </w:p>
    <w:p w14:paraId="0E305B76" w14:textId="77777777" w:rsidR="000B3372" w:rsidRPr="00005CF6" w:rsidRDefault="000B3372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0317D8E" w14:textId="77777777" w:rsidR="00CB7576" w:rsidRPr="00005CF6" w:rsidRDefault="00CB757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Balland, P.A. (2010)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roximity and the Structure of Knowledge Networks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5442B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5AA9990" w14:textId="77777777" w:rsidR="00005CF6" w:rsidRPr="00005CF6" w:rsidRDefault="00005CF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D1EF38" w14:textId="77777777" w:rsidR="00005CF6" w:rsidRPr="00005CF6" w:rsidRDefault="00005CF6" w:rsidP="00005CF6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Supervision of </w:t>
      </w:r>
      <w:r w:rsidRPr="00005CF6">
        <w:rPr>
          <w:rFonts w:ascii="Verdana" w:hAnsi="Verdana" w:cs="Times New Roman"/>
          <w:b/>
          <w:noProof/>
          <w:sz w:val="19"/>
          <w:szCs w:val="19"/>
        </w:rPr>
        <w:t>Ph.D.</w:t>
      </w:r>
      <w:r w:rsidRPr="00005CF6">
        <w:rPr>
          <w:rFonts w:ascii="Verdana" w:hAnsi="Verdana" w:cs="Times New Roman"/>
          <w:b/>
          <w:sz w:val="19"/>
          <w:szCs w:val="19"/>
        </w:rPr>
        <w:t xml:space="preserve"> students</w:t>
      </w:r>
    </w:p>
    <w:p w14:paraId="4CD3233D" w14:textId="77777777" w:rsidR="00005CF6" w:rsidRPr="00005CF6" w:rsidRDefault="00005CF6" w:rsidP="00005CF6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AFBCA94" w14:textId="77777777" w:rsidR="00BF400C" w:rsidRDefault="00BF400C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Arnault Moriss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– </w:t>
      </w:r>
      <w:r w:rsidR="00DD1B9B">
        <w:rPr>
          <w:rFonts w:ascii="Verdana" w:eastAsia="Times New Roman" w:hAnsi="Verdana" w:cs="Times New Roman"/>
          <w:sz w:val="19"/>
          <w:szCs w:val="19"/>
          <w:lang w:eastAsia="fr-FR"/>
        </w:rPr>
        <w:t>Policy Analys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D1B9B" w:rsidRP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>Interreg Europe Policy</w:t>
      </w:r>
      <w:r w:rsid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Program</w:t>
      </w:r>
    </w:p>
    <w:p w14:paraId="08976D6E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rgio Petralia (2013 – 2017) –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London School of Economics &amp; Harvard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44DCA63" w14:textId="77777777" w:rsid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thias Brachert (2012-2016)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Halle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2759FF00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esa Farinha Fernandes - Utrecht University (since 2014) </w:t>
      </w:r>
    </w:p>
    <w:p w14:paraId="42985DF8" w14:textId="77777777" w:rsidR="00005CF6" w:rsidRDefault="00005CF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hieu Steijn - Utrecht University (since 2014) </w:t>
      </w:r>
    </w:p>
    <w:p w14:paraId="6A59CB0F" w14:textId="77777777" w:rsidR="0090108B" w:rsidRDefault="0090108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Alje van Dam – Utrecht University (since 2017)</w:t>
      </w:r>
    </w:p>
    <w:p w14:paraId="11CFE1BB" w14:textId="77777777" w:rsidR="00400166" w:rsidRDefault="0040016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>Lars Mew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University of Hanover (since 2016)</w:t>
      </w:r>
    </w:p>
    <w:p w14:paraId="6F139042" w14:textId="77777777" w:rsidR="00DD1B9B" w:rsidRDefault="00DD1B9B" w:rsidP="00DD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Sándor Juhász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Hungarian Academy of Sciences (since 2016)</w:t>
      </w:r>
    </w:p>
    <w:p w14:paraId="5C921F33" w14:textId="77777777" w:rsidR="00DD1B9B" w:rsidRPr="00B7344F" w:rsidRDefault="00DD1B9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>Diego Osorio - Utrecht University &amp; Wageningen University (since 2016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0711B6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711B6">
        <w:rPr>
          <w:rFonts w:ascii="Verdana" w:eastAsia="Times New Roman" w:hAnsi="Verdana" w:cs="Times New Roman"/>
          <w:b/>
          <w:sz w:val="19"/>
          <w:szCs w:val="19"/>
          <w:lang w:eastAsia="fr-FR"/>
        </w:rPr>
        <w:t>Media</w:t>
      </w:r>
    </w:p>
    <w:p w14:paraId="5A84E1C3" w14:textId="77777777" w:rsidR="00CB7576" w:rsidRPr="000711B6" w:rsidRDefault="00CB7576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"The EU needs to fix the east – west innovation gap", by Florin Zubașcu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1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Périé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4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6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005CF6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005CF6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ember of the research committee of the Regional Studies Association</w:t>
      </w:r>
    </w:p>
    <w:p w14:paraId="2BF07B70" w14:textId="77777777" w:rsidR="00CA5BAA" w:rsidRPr="00005CF6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ain Organizer</w:t>
      </w:r>
      <w:r w:rsidR="009C5AA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Social Network Analysis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005CF6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mber of Organizing Committees </w:t>
      </w:r>
      <w:r w:rsidR="00A249FD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Informetrics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lastRenderedPageBreak/>
        <w:t xml:space="preserve">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L'Actualité Économique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23100F3" w14:textId="77777777" w:rsidR="00D759BD" w:rsidRPr="00005CF6" w:rsidRDefault="00D759BD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3CFE49A9" w14:textId="77777777" w:rsidR="00F03EB5" w:rsidRPr="00005CF6" w:rsidRDefault="00F03EB5" w:rsidP="00F03EB5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Participation </w:t>
      </w:r>
      <w:r w:rsidR="005D42E8" w:rsidRPr="00005CF6">
        <w:rPr>
          <w:rFonts w:ascii="Verdana" w:hAnsi="Verdana" w:cs="Times New Roman"/>
          <w:b/>
          <w:noProof/>
          <w:sz w:val="19"/>
          <w:szCs w:val="19"/>
        </w:rPr>
        <w:t>in</w:t>
      </w:r>
      <w:r w:rsidRPr="00005CF6">
        <w:rPr>
          <w:rFonts w:ascii="Verdana" w:hAnsi="Verdana" w:cs="Times New Roman"/>
          <w:b/>
          <w:sz w:val="19"/>
          <w:szCs w:val="19"/>
        </w:rPr>
        <w:t xml:space="preserve"> International Collaboration Projects</w:t>
      </w:r>
    </w:p>
    <w:p w14:paraId="025CBB01" w14:textId="77777777" w:rsidR="00F03EB5" w:rsidRPr="00005CF6" w:rsidRDefault="00F03EB5" w:rsidP="00F03EB5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A7ECA57" w14:textId="77777777" w:rsidR="00CE21A5" w:rsidRDefault="00CE21A5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REND project (</w:t>
      </w:r>
      <w:r w:rsidRPr="00CE21A5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, Horizon 2020 (2019-2023)</w:t>
      </w:r>
    </w:p>
    <w:p w14:paraId="2D252F32" w14:textId="77777777" w:rsidR="00AF259B" w:rsidRPr="00005CF6" w:rsidRDefault="00AF259B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latedness, knowledge complexity and technological opportunities of regions: A framework for smart specialisation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17)</w:t>
      </w:r>
    </w:p>
    <w:p w14:paraId="06905581" w14:textId="77777777" w:rsidR="00A012CF" w:rsidRPr="00005CF6" w:rsidRDefault="00A012CF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ilient Cities Project: Industrial Network and Institutional perspectives on Economic Growth and Well-Being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PI Urban Europ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4-2017)</w:t>
      </w:r>
    </w:p>
    <w:p w14:paraId="6A2CDC26" w14:textId="77777777" w:rsidR="00F03EB5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-RES P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ojec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ritories and technologies in an unstable knowledge economy: An evolutionary framework of regional resilience, </w:t>
      </w:r>
      <w:r w:rsidR="0098739C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Ope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Area funding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1-2014)</w:t>
      </w:r>
    </w:p>
    <w:p w14:paraId="5606970A" w14:textId="77777777" w:rsidR="00A012CF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URODITE Project: Regional Trajectories to the Knowledge Economy: A Dynamic Model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ixth Framework Program</w:t>
      </w:r>
      <w:r w:rsidR="0023724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the European </w:t>
      </w:r>
      <w:r w:rsidR="00E10F5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07-2010)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005CF6" w:rsidRDefault="00393868" w:rsidP="006C7AF2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005CF6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Basiskwalificatie Onderwijs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005CF6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="00EC34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M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B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7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124D0" w14:textId="77777777" w:rsidR="006D440F" w:rsidRDefault="006D440F" w:rsidP="001C5E98">
      <w:pPr>
        <w:spacing w:after="0" w:line="240" w:lineRule="auto"/>
      </w:pPr>
      <w:r>
        <w:separator/>
      </w:r>
    </w:p>
  </w:endnote>
  <w:endnote w:type="continuationSeparator" w:id="0">
    <w:p w14:paraId="699CD592" w14:textId="77777777" w:rsidR="006D440F" w:rsidRDefault="006D440F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97285" w14:textId="77777777" w:rsidR="006D440F" w:rsidRDefault="006D440F" w:rsidP="001C5E98">
      <w:pPr>
        <w:spacing w:after="0" w:line="240" w:lineRule="auto"/>
      </w:pPr>
      <w:r>
        <w:separator/>
      </w:r>
    </w:p>
  </w:footnote>
  <w:footnote w:type="continuationSeparator" w:id="0">
    <w:p w14:paraId="624DFE49" w14:textId="77777777" w:rsidR="006D440F" w:rsidRDefault="006D440F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oFAHYMfuUtAAAA"/>
  </w:docVars>
  <w:rsids>
    <w:rsidRoot w:val="001C5E98"/>
    <w:rsid w:val="00000B7C"/>
    <w:rsid w:val="00004703"/>
    <w:rsid w:val="00005CF6"/>
    <w:rsid w:val="00014E99"/>
    <w:rsid w:val="0002363E"/>
    <w:rsid w:val="000264C6"/>
    <w:rsid w:val="00030980"/>
    <w:rsid w:val="00030E78"/>
    <w:rsid w:val="000322B1"/>
    <w:rsid w:val="00033782"/>
    <w:rsid w:val="0004441F"/>
    <w:rsid w:val="00050EA8"/>
    <w:rsid w:val="0005471A"/>
    <w:rsid w:val="000711B6"/>
    <w:rsid w:val="00077AFD"/>
    <w:rsid w:val="00080B70"/>
    <w:rsid w:val="00084206"/>
    <w:rsid w:val="00085FA1"/>
    <w:rsid w:val="00091300"/>
    <w:rsid w:val="000A0F6C"/>
    <w:rsid w:val="000A24D0"/>
    <w:rsid w:val="000A27CE"/>
    <w:rsid w:val="000B2085"/>
    <w:rsid w:val="000B2462"/>
    <w:rsid w:val="000B3372"/>
    <w:rsid w:val="000B7DA7"/>
    <w:rsid w:val="000D4CA0"/>
    <w:rsid w:val="000E78F1"/>
    <w:rsid w:val="000F444E"/>
    <w:rsid w:val="000F6D4A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34692"/>
    <w:rsid w:val="00237243"/>
    <w:rsid w:val="00245505"/>
    <w:rsid w:val="00253E65"/>
    <w:rsid w:val="00261886"/>
    <w:rsid w:val="00270D86"/>
    <w:rsid w:val="00276449"/>
    <w:rsid w:val="00284825"/>
    <w:rsid w:val="00296952"/>
    <w:rsid w:val="002B1CDA"/>
    <w:rsid w:val="002B2E6D"/>
    <w:rsid w:val="002B5364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3D8E"/>
    <w:rsid w:val="00307165"/>
    <w:rsid w:val="003079CB"/>
    <w:rsid w:val="00312F7C"/>
    <w:rsid w:val="00321A92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B93"/>
    <w:rsid w:val="00397D9A"/>
    <w:rsid w:val="003A3874"/>
    <w:rsid w:val="003A6955"/>
    <w:rsid w:val="003B1030"/>
    <w:rsid w:val="003B3DAC"/>
    <w:rsid w:val="003B5655"/>
    <w:rsid w:val="003B7EEF"/>
    <w:rsid w:val="003C3B67"/>
    <w:rsid w:val="003C763A"/>
    <w:rsid w:val="003D3691"/>
    <w:rsid w:val="003E275E"/>
    <w:rsid w:val="003E6609"/>
    <w:rsid w:val="003E7913"/>
    <w:rsid w:val="00400166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7BC6"/>
    <w:rsid w:val="004B14BE"/>
    <w:rsid w:val="004B1D54"/>
    <w:rsid w:val="004B2023"/>
    <w:rsid w:val="004C4834"/>
    <w:rsid w:val="004D5F5E"/>
    <w:rsid w:val="004E25A7"/>
    <w:rsid w:val="004E6980"/>
    <w:rsid w:val="004E6E1A"/>
    <w:rsid w:val="004F2735"/>
    <w:rsid w:val="004F5367"/>
    <w:rsid w:val="004F602E"/>
    <w:rsid w:val="004F7771"/>
    <w:rsid w:val="00506CF2"/>
    <w:rsid w:val="00512D97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80323"/>
    <w:rsid w:val="00582D1A"/>
    <w:rsid w:val="0059229B"/>
    <w:rsid w:val="00596030"/>
    <w:rsid w:val="00596A40"/>
    <w:rsid w:val="00597CF1"/>
    <w:rsid w:val="005A2035"/>
    <w:rsid w:val="005B4612"/>
    <w:rsid w:val="005B6DE2"/>
    <w:rsid w:val="005C332D"/>
    <w:rsid w:val="005C74AB"/>
    <w:rsid w:val="005D2C50"/>
    <w:rsid w:val="005D42E8"/>
    <w:rsid w:val="005D5B95"/>
    <w:rsid w:val="005F1754"/>
    <w:rsid w:val="005F2E7D"/>
    <w:rsid w:val="005F3104"/>
    <w:rsid w:val="005F56F4"/>
    <w:rsid w:val="005F5C1B"/>
    <w:rsid w:val="005F7C36"/>
    <w:rsid w:val="005F7F94"/>
    <w:rsid w:val="00601FDE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3150"/>
    <w:rsid w:val="006A3E09"/>
    <w:rsid w:val="006B5AEF"/>
    <w:rsid w:val="006B61F5"/>
    <w:rsid w:val="006C3074"/>
    <w:rsid w:val="006C7AF2"/>
    <w:rsid w:val="006D28B5"/>
    <w:rsid w:val="006D440F"/>
    <w:rsid w:val="006D4486"/>
    <w:rsid w:val="006D6316"/>
    <w:rsid w:val="006D6903"/>
    <w:rsid w:val="006F583C"/>
    <w:rsid w:val="00703641"/>
    <w:rsid w:val="00712605"/>
    <w:rsid w:val="00714DD2"/>
    <w:rsid w:val="00715855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F4BE9"/>
    <w:rsid w:val="007F6507"/>
    <w:rsid w:val="00805C89"/>
    <w:rsid w:val="00827B80"/>
    <w:rsid w:val="00840919"/>
    <w:rsid w:val="00850205"/>
    <w:rsid w:val="0085430D"/>
    <w:rsid w:val="00855AC1"/>
    <w:rsid w:val="008608BF"/>
    <w:rsid w:val="008615DD"/>
    <w:rsid w:val="00861C4A"/>
    <w:rsid w:val="00862648"/>
    <w:rsid w:val="00870725"/>
    <w:rsid w:val="008744D5"/>
    <w:rsid w:val="0087646B"/>
    <w:rsid w:val="0088177B"/>
    <w:rsid w:val="00887181"/>
    <w:rsid w:val="00887B96"/>
    <w:rsid w:val="00892398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F0C14"/>
    <w:rsid w:val="008F1BF9"/>
    <w:rsid w:val="008F4274"/>
    <w:rsid w:val="0090108B"/>
    <w:rsid w:val="00902499"/>
    <w:rsid w:val="00904525"/>
    <w:rsid w:val="0092247A"/>
    <w:rsid w:val="00923999"/>
    <w:rsid w:val="009355CF"/>
    <w:rsid w:val="009359DF"/>
    <w:rsid w:val="00935B8D"/>
    <w:rsid w:val="009372D5"/>
    <w:rsid w:val="009466CC"/>
    <w:rsid w:val="00950531"/>
    <w:rsid w:val="009513CA"/>
    <w:rsid w:val="009555FF"/>
    <w:rsid w:val="009607D6"/>
    <w:rsid w:val="00973366"/>
    <w:rsid w:val="0097632C"/>
    <w:rsid w:val="0098521B"/>
    <w:rsid w:val="0098739C"/>
    <w:rsid w:val="00990C4E"/>
    <w:rsid w:val="009A2721"/>
    <w:rsid w:val="009A5988"/>
    <w:rsid w:val="009A7791"/>
    <w:rsid w:val="009B1DD4"/>
    <w:rsid w:val="009B3061"/>
    <w:rsid w:val="009B35E9"/>
    <w:rsid w:val="009B7CD7"/>
    <w:rsid w:val="009C1352"/>
    <w:rsid w:val="009C571D"/>
    <w:rsid w:val="009C5AA0"/>
    <w:rsid w:val="009C619D"/>
    <w:rsid w:val="009D000D"/>
    <w:rsid w:val="009D5120"/>
    <w:rsid w:val="009E2811"/>
    <w:rsid w:val="009F0A06"/>
    <w:rsid w:val="00A001EF"/>
    <w:rsid w:val="00A012CF"/>
    <w:rsid w:val="00A03C74"/>
    <w:rsid w:val="00A10E20"/>
    <w:rsid w:val="00A209AA"/>
    <w:rsid w:val="00A211D5"/>
    <w:rsid w:val="00A249FD"/>
    <w:rsid w:val="00A2796C"/>
    <w:rsid w:val="00A30B47"/>
    <w:rsid w:val="00A3549A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94BE9"/>
    <w:rsid w:val="00A96019"/>
    <w:rsid w:val="00A97C90"/>
    <w:rsid w:val="00AB09C0"/>
    <w:rsid w:val="00AB12E3"/>
    <w:rsid w:val="00AB386C"/>
    <w:rsid w:val="00AC70F4"/>
    <w:rsid w:val="00AD67F4"/>
    <w:rsid w:val="00AE2D81"/>
    <w:rsid w:val="00AE5838"/>
    <w:rsid w:val="00AE6BE9"/>
    <w:rsid w:val="00AF259B"/>
    <w:rsid w:val="00B0191C"/>
    <w:rsid w:val="00B10B68"/>
    <w:rsid w:val="00B13DA2"/>
    <w:rsid w:val="00B1631C"/>
    <w:rsid w:val="00B20B9B"/>
    <w:rsid w:val="00B23BEF"/>
    <w:rsid w:val="00B24158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82C35"/>
    <w:rsid w:val="00B916B1"/>
    <w:rsid w:val="00B94311"/>
    <w:rsid w:val="00BA4F9D"/>
    <w:rsid w:val="00BA5069"/>
    <w:rsid w:val="00BA50B7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C038D9"/>
    <w:rsid w:val="00C04A4E"/>
    <w:rsid w:val="00C07418"/>
    <w:rsid w:val="00C150C4"/>
    <w:rsid w:val="00C2509E"/>
    <w:rsid w:val="00C3072F"/>
    <w:rsid w:val="00C34D70"/>
    <w:rsid w:val="00C355C2"/>
    <w:rsid w:val="00C40870"/>
    <w:rsid w:val="00C51C69"/>
    <w:rsid w:val="00C60CB9"/>
    <w:rsid w:val="00C64A81"/>
    <w:rsid w:val="00C74444"/>
    <w:rsid w:val="00C75BE8"/>
    <w:rsid w:val="00C772B7"/>
    <w:rsid w:val="00C80D64"/>
    <w:rsid w:val="00C83CEE"/>
    <w:rsid w:val="00C910D3"/>
    <w:rsid w:val="00C94209"/>
    <w:rsid w:val="00C9632D"/>
    <w:rsid w:val="00C96D6A"/>
    <w:rsid w:val="00CA55BE"/>
    <w:rsid w:val="00CA5BAA"/>
    <w:rsid w:val="00CA5F29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F16D4"/>
    <w:rsid w:val="00D03C9C"/>
    <w:rsid w:val="00D0798B"/>
    <w:rsid w:val="00D14C80"/>
    <w:rsid w:val="00D17B5C"/>
    <w:rsid w:val="00D22F2A"/>
    <w:rsid w:val="00D24D7C"/>
    <w:rsid w:val="00D25B1C"/>
    <w:rsid w:val="00D36DD7"/>
    <w:rsid w:val="00D41749"/>
    <w:rsid w:val="00D64739"/>
    <w:rsid w:val="00D64841"/>
    <w:rsid w:val="00D727CC"/>
    <w:rsid w:val="00D759BD"/>
    <w:rsid w:val="00D8318A"/>
    <w:rsid w:val="00D84E9E"/>
    <w:rsid w:val="00D8743A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6551"/>
    <w:rsid w:val="00DF7AD1"/>
    <w:rsid w:val="00E10F53"/>
    <w:rsid w:val="00E16333"/>
    <w:rsid w:val="00E2327D"/>
    <w:rsid w:val="00E25D5B"/>
    <w:rsid w:val="00E30B23"/>
    <w:rsid w:val="00E31430"/>
    <w:rsid w:val="00E33269"/>
    <w:rsid w:val="00E3329F"/>
    <w:rsid w:val="00E34EE0"/>
    <w:rsid w:val="00E362DA"/>
    <w:rsid w:val="00E37049"/>
    <w:rsid w:val="00E40429"/>
    <w:rsid w:val="00E45F72"/>
    <w:rsid w:val="00E53BAA"/>
    <w:rsid w:val="00E56460"/>
    <w:rsid w:val="00E65615"/>
    <w:rsid w:val="00E70771"/>
    <w:rsid w:val="00E74100"/>
    <w:rsid w:val="00E80903"/>
    <w:rsid w:val="00E80E9F"/>
    <w:rsid w:val="00E92E70"/>
    <w:rsid w:val="00E949C2"/>
    <w:rsid w:val="00E97DD8"/>
    <w:rsid w:val="00EA7827"/>
    <w:rsid w:val="00EB4171"/>
    <w:rsid w:val="00EC34AE"/>
    <w:rsid w:val="00EC488F"/>
    <w:rsid w:val="00EC6111"/>
    <w:rsid w:val="00EC6527"/>
    <w:rsid w:val="00EC6D61"/>
    <w:rsid w:val="00ED1B4A"/>
    <w:rsid w:val="00ED5E9A"/>
    <w:rsid w:val="00EE618B"/>
    <w:rsid w:val="00EE68BF"/>
    <w:rsid w:val="00EF4969"/>
    <w:rsid w:val="00EF6C41"/>
    <w:rsid w:val="00F03EB5"/>
    <w:rsid w:val="00F05219"/>
    <w:rsid w:val="00F136ED"/>
    <w:rsid w:val="00F22266"/>
    <w:rsid w:val="00F36959"/>
    <w:rsid w:val="00F44774"/>
    <w:rsid w:val="00F45728"/>
    <w:rsid w:val="00F467F5"/>
    <w:rsid w:val="00F516DA"/>
    <w:rsid w:val="00F5342F"/>
    <w:rsid w:val="00F546FE"/>
    <w:rsid w:val="00F54990"/>
    <w:rsid w:val="00F604D9"/>
    <w:rsid w:val="00F61E81"/>
    <w:rsid w:val="00F649F7"/>
    <w:rsid w:val="00F7203B"/>
    <w:rsid w:val="00F742E7"/>
    <w:rsid w:val="00F91175"/>
    <w:rsid w:val="00FA2E08"/>
    <w:rsid w:val="00FA681F"/>
    <w:rsid w:val="00FB1337"/>
    <w:rsid w:val="00FB5275"/>
    <w:rsid w:val="00FC0B67"/>
    <w:rsid w:val="00FC38C5"/>
    <w:rsid w:val="00FC6C64"/>
    <w:rsid w:val="00FD07C8"/>
    <w:rsid w:val="00FD101D"/>
    <w:rsid w:val="00FD25D9"/>
    <w:rsid w:val="00FD5602"/>
    <w:rsid w:val="00FD5EDB"/>
    <w:rsid w:val="00FF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balland.com" TargetMode="External"/><Relationship Id="rId13" Type="http://schemas.openxmlformats.org/officeDocument/2006/relationships/hyperlink" Target="http://chicagopolicyreview.org/2016/05/06/technology-as-an-urban-solution-to-economic-declin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.balland@uu.nl" TargetMode="External"/><Relationship Id="rId12" Type="http://schemas.openxmlformats.org/officeDocument/2006/relationships/hyperlink" Target="https://www.youtube.com/watch?v=huHYx5PD5ng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bKbTq7hCMeE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sciencebusiness.net/news/eu-needs-fix-east-west-innovation-ga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blogs.lse.ac.uk/usappblog/2015/09/30/socio-economic-and-technological-flexibility-is-key-to-the-resilience-of-american-cities-in-times-of-crisis/" TargetMode="Externa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yperlink" Target="http://toulouse.latribune.fr/innovation/2016-01-27/-creer-un-observatoire-de-l-innovation-pour-cartographier-les-competences-des-reg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109</Words>
  <Characters>22600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40</cp:revision>
  <cp:lastPrinted>2016-09-19T17:19:00Z</cp:lastPrinted>
  <dcterms:created xsi:type="dcterms:W3CDTF">2021-08-27T16:27:00Z</dcterms:created>
  <dcterms:modified xsi:type="dcterms:W3CDTF">2023-10-04T10:32:00Z</dcterms:modified>
</cp:coreProperties>
</file>